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583375" w14:textId="25D8E5F6" w:rsidR="004A2579" w:rsidRPr="004A2579" w:rsidRDefault="004A2579" w:rsidP="004A2579">
      <w:pPr>
        <w:rPr>
          <w:lang w:val="en-US"/>
        </w:rPr>
      </w:pPr>
    </w:p>
    <w:p w14:paraId="69B29ECB" w14:textId="16DA844A" w:rsidR="0011476C" w:rsidRPr="005C133C" w:rsidRDefault="0011476C" w:rsidP="0011476C">
      <w:pPr>
        <w:pStyle w:val="ListParagraph"/>
        <w:numPr>
          <w:ilvl w:val="0"/>
          <w:numId w:val="1"/>
        </w:numPr>
        <w:rPr>
          <w:lang w:val="en-US"/>
        </w:rPr>
      </w:pPr>
      <w:r w:rsidRPr="0011476C">
        <w:t xml:space="preserve"> </w:t>
      </w:r>
      <w:r w:rsidRPr="002D3F52">
        <w:t>We have a digital medium with a data rate of 10 Mbps. How many 64-kbps voice channels can be carried by this medium if we use DSSS with the Barker sequence?</w:t>
      </w:r>
    </w:p>
    <w:p w14:paraId="2566C384" w14:textId="77777777" w:rsidR="005C133C" w:rsidRDefault="005C133C" w:rsidP="005C133C">
      <w:pPr>
        <w:rPr>
          <w:lang w:val="en-US"/>
        </w:rPr>
      </w:pPr>
    </w:p>
    <w:p w14:paraId="3E6AD25E" w14:textId="77777777" w:rsidR="005C133C" w:rsidRPr="005C133C" w:rsidRDefault="005C133C" w:rsidP="005C133C">
      <w:pPr>
        <w:rPr>
          <w:lang w:val="en-US"/>
        </w:rPr>
      </w:pPr>
    </w:p>
    <w:p w14:paraId="09108372" w14:textId="77777777" w:rsidR="00BB12B1" w:rsidRPr="00BB12B1" w:rsidRDefault="00BB12B1" w:rsidP="00BB12B1">
      <w:pPr>
        <w:pStyle w:val="ListParagraph"/>
        <w:numPr>
          <w:ilvl w:val="0"/>
          <w:numId w:val="1"/>
        </w:numPr>
      </w:pPr>
      <w:r w:rsidRPr="00BB12B1">
        <w:t>Assume that a voice channel occupies a bandwidth of 4 kHz. We need to multiplex 10 voice channels with guard bands of 500 Hz using FDM. Calculate the required bandwidth.</w:t>
      </w:r>
    </w:p>
    <w:p w14:paraId="28A54114" w14:textId="598F5BFE" w:rsidR="00F65DB7" w:rsidRDefault="00BB12B1" w:rsidP="00BB12B1">
      <w:pPr>
        <w:pStyle w:val="ListParagraph"/>
        <w:rPr>
          <w:lang w:val="en-US"/>
        </w:rPr>
      </w:pPr>
      <w:r w:rsidRPr="00BB12B1">
        <w:t xml:space="preserve">b) </w:t>
      </w:r>
      <w:r w:rsidRPr="00BB12B1">
        <w:rPr>
          <w:lang w:val="en-US"/>
        </w:rPr>
        <w:t>What is the maximum size of the data field for a 3-slot Bluetooth frame at basic rate? Explain your answer</w:t>
      </w:r>
    </w:p>
    <w:p w14:paraId="26A8DB04" w14:textId="77777777" w:rsidR="0098435F" w:rsidRDefault="0098435F" w:rsidP="00BB12B1">
      <w:pPr>
        <w:pStyle w:val="ListParagraph"/>
        <w:rPr>
          <w:lang w:val="en-US"/>
        </w:rPr>
      </w:pPr>
    </w:p>
    <w:p w14:paraId="5233E3C3" w14:textId="77777777" w:rsidR="0098435F" w:rsidRDefault="0098435F" w:rsidP="00BB12B1">
      <w:pPr>
        <w:pStyle w:val="ListParagraph"/>
        <w:rPr>
          <w:lang w:val="en-US"/>
        </w:rPr>
      </w:pPr>
    </w:p>
    <w:p w14:paraId="77930AF3" w14:textId="1A61F53F" w:rsidR="00BB12B1" w:rsidRDefault="00BB12B1" w:rsidP="00BB12B1">
      <w:pPr>
        <w:rPr>
          <w:lang w:val="en-US"/>
        </w:rPr>
      </w:pPr>
      <w:r>
        <w:rPr>
          <w:lang w:val="en-US"/>
        </w:rPr>
        <w:t>3.</w:t>
      </w:r>
      <w:r w:rsidRPr="00BB12B1">
        <w:rPr>
          <w:rFonts w:ascii="Times New Roman" w:eastAsiaTheme="minorEastAsia" w:hAnsi="Times New Roman" w:cs="Times New Roman"/>
          <w:color w:val="000000" w:themeColor="text1"/>
          <w:kern w:val="24"/>
          <w:sz w:val="48"/>
          <w:szCs w:val="48"/>
          <w:lang w:val="en-US" w:eastAsia="en-IN"/>
          <w14:ligatures w14:val="none"/>
        </w:rPr>
        <w:t xml:space="preserve"> </w:t>
      </w:r>
      <w:r w:rsidRPr="00BB12B1">
        <w:rPr>
          <w:lang w:val="en-US"/>
        </w:rPr>
        <w:t xml:space="preserve">Frames of 1000 bits are sent over a 1-Mbps channel using </w:t>
      </w:r>
      <w:proofErr w:type="gramStart"/>
      <w:r w:rsidRPr="00BB12B1">
        <w:rPr>
          <w:lang w:val="en-US"/>
        </w:rPr>
        <w:t>a</w:t>
      </w:r>
      <w:r>
        <w:rPr>
          <w:lang w:val="en-US"/>
        </w:rPr>
        <w:t xml:space="preserve"> </w:t>
      </w:r>
      <w:r w:rsidRPr="00BB12B1">
        <w:rPr>
          <w:lang w:val="en-US"/>
        </w:rPr>
        <w:t xml:space="preserve"> geostationary</w:t>
      </w:r>
      <w:proofErr w:type="gramEnd"/>
      <w:r w:rsidRPr="00BB12B1">
        <w:rPr>
          <w:lang w:val="en-US"/>
        </w:rPr>
        <w:t xml:space="preserve"> satellite whose propagation time from the earth is</w:t>
      </w:r>
      <w:r>
        <w:rPr>
          <w:lang w:val="en-US"/>
        </w:rPr>
        <w:t xml:space="preserve"> </w:t>
      </w:r>
      <w:r w:rsidRPr="00BB12B1">
        <w:rPr>
          <w:lang w:val="en-US"/>
        </w:rPr>
        <w:t xml:space="preserve"> 270 msec. Acknowledgements are always piggybacked onto data frames. The headers are very short. Three-bit sequence </w:t>
      </w:r>
      <w:proofErr w:type="gramStart"/>
      <w:r w:rsidRPr="00BB12B1">
        <w:rPr>
          <w:lang w:val="en-US"/>
        </w:rPr>
        <w:t>numbers</w:t>
      </w:r>
      <w:r>
        <w:rPr>
          <w:lang w:val="en-US"/>
        </w:rPr>
        <w:t xml:space="preserve"> </w:t>
      </w:r>
      <w:r w:rsidRPr="00BB12B1">
        <w:rPr>
          <w:lang w:val="en-US"/>
        </w:rPr>
        <w:t xml:space="preserve"> are</w:t>
      </w:r>
      <w:proofErr w:type="gramEnd"/>
      <w:r w:rsidRPr="00BB12B1">
        <w:rPr>
          <w:lang w:val="en-US"/>
        </w:rPr>
        <w:t xml:space="preserve"> used. What is the maximum achievable channel </w:t>
      </w:r>
      <w:proofErr w:type="gramStart"/>
      <w:r w:rsidRPr="00BB12B1">
        <w:rPr>
          <w:lang w:val="en-US"/>
        </w:rPr>
        <w:t>utilization</w:t>
      </w:r>
      <w:r>
        <w:rPr>
          <w:lang w:val="en-US"/>
        </w:rPr>
        <w:t xml:space="preserve"> </w:t>
      </w:r>
      <w:r w:rsidRPr="00BB12B1">
        <w:rPr>
          <w:lang w:val="en-US"/>
        </w:rPr>
        <w:t xml:space="preserve"> for</w:t>
      </w:r>
      <w:proofErr w:type="gramEnd"/>
      <w:r w:rsidRPr="00BB12B1">
        <w:rPr>
          <w:lang w:val="en-US"/>
        </w:rPr>
        <w:t xml:space="preserve"> (a) Stop-and-wait? (b) Protocol 5? (c) Protocol 6?</w:t>
      </w:r>
    </w:p>
    <w:p w14:paraId="6B060C22" w14:textId="77777777" w:rsidR="004A2579" w:rsidRDefault="004A2579" w:rsidP="00BB12B1">
      <w:pPr>
        <w:rPr>
          <w:lang w:val="en-US"/>
        </w:rPr>
      </w:pPr>
    </w:p>
    <w:p w14:paraId="0E2333E9" w14:textId="1422DA75" w:rsidR="004A2579" w:rsidRDefault="004A2579" w:rsidP="00BB12B1">
      <w:pPr>
        <w:rPr>
          <w:lang w:val="en-US"/>
        </w:rPr>
      </w:pPr>
      <w:r>
        <w:rPr>
          <w:lang w:val="en-US"/>
        </w:rPr>
        <w:t>4.A data packet of 1200 bytes to be transmitted over a network using the OSI model. The overhead added by each layer is as follows.</w:t>
      </w:r>
    </w:p>
    <w:p w14:paraId="51A8803F" w14:textId="6D93A9F9" w:rsidR="004A2579" w:rsidRDefault="004A2579" w:rsidP="00BB12B1">
      <w:pPr>
        <w:rPr>
          <w:lang w:val="en-US"/>
        </w:rPr>
      </w:pPr>
      <w:r>
        <w:rPr>
          <w:lang w:val="en-US"/>
        </w:rPr>
        <w:t>1. Layer 1 (Physical Layer): 18 bytes</w:t>
      </w:r>
    </w:p>
    <w:p w14:paraId="1929466F" w14:textId="02E16EC7" w:rsidR="004A2579" w:rsidRDefault="004A2579" w:rsidP="00BB12B1">
      <w:pPr>
        <w:rPr>
          <w:lang w:val="en-US"/>
        </w:rPr>
      </w:pPr>
      <w:r>
        <w:rPr>
          <w:lang w:val="en-US"/>
        </w:rPr>
        <w:t>2.</w:t>
      </w:r>
      <w:r w:rsidRPr="004A2579">
        <w:rPr>
          <w:lang w:val="en-US"/>
        </w:rPr>
        <w:t xml:space="preserve"> </w:t>
      </w:r>
      <w:r>
        <w:rPr>
          <w:lang w:val="en-US"/>
        </w:rPr>
        <w:t>Layer 2 (Data Link Layer): 28 bytes</w:t>
      </w:r>
    </w:p>
    <w:p w14:paraId="09BBA6D6" w14:textId="16BD954E" w:rsidR="004A2579" w:rsidRDefault="004A2579" w:rsidP="00BB12B1">
      <w:pPr>
        <w:rPr>
          <w:lang w:val="en-US"/>
        </w:rPr>
      </w:pPr>
      <w:r>
        <w:rPr>
          <w:lang w:val="en-US"/>
        </w:rPr>
        <w:t>3.</w:t>
      </w:r>
      <w:r w:rsidRPr="004A2579">
        <w:rPr>
          <w:lang w:val="en-US"/>
        </w:rPr>
        <w:t xml:space="preserve"> </w:t>
      </w:r>
      <w:r>
        <w:rPr>
          <w:lang w:val="en-US"/>
        </w:rPr>
        <w:t>Layer 3 (Network Layer): 36 bytes</w:t>
      </w:r>
    </w:p>
    <w:p w14:paraId="11B40D49" w14:textId="535F7FF2" w:rsidR="004A2579" w:rsidRDefault="004A2579" w:rsidP="00BB12B1">
      <w:pPr>
        <w:rPr>
          <w:lang w:val="en-US"/>
        </w:rPr>
      </w:pPr>
      <w:r>
        <w:rPr>
          <w:lang w:val="en-US"/>
        </w:rPr>
        <w:t>4.</w:t>
      </w:r>
      <w:r w:rsidRPr="004A2579">
        <w:rPr>
          <w:lang w:val="en-US"/>
        </w:rPr>
        <w:t xml:space="preserve"> </w:t>
      </w:r>
      <w:r>
        <w:rPr>
          <w:lang w:val="en-US"/>
        </w:rPr>
        <w:t xml:space="preserve">Layer 4 (Transport Layer): </w:t>
      </w:r>
      <w:r w:rsidR="005F3252">
        <w:rPr>
          <w:lang w:val="en-US"/>
        </w:rPr>
        <w:t>45</w:t>
      </w:r>
      <w:r>
        <w:rPr>
          <w:lang w:val="en-US"/>
        </w:rPr>
        <w:t xml:space="preserve"> bytes</w:t>
      </w:r>
    </w:p>
    <w:p w14:paraId="7E073E0A" w14:textId="2AF3A049" w:rsidR="005F3252" w:rsidRDefault="005F3252" w:rsidP="00BB12B1">
      <w:pPr>
        <w:rPr>
          <w:lang w:val="en-US"/>
        </w:rPr>
      </w:pPr>
      <w:r>
        <w:rPr>
          <w:lang w:val="en-US"/>
        </w:rPr>
        <w:t>5.</w:t>
      </w:r>
      <w:r w:rsidRPr="005F3252">
        <w:rPr>
          <w:lang w:val="en-US"/>
        </w:rPr>
        <w:t xml:space="preserve"> </w:t>
      </w:r>
      <w:r>
        <w:rPr>
          <w:lang w:val="en-US"/>
        </w:rPr>
        <w:t>Layer 5 (Session Layer): 8 bytes</w:t>
      </w:r>
    </w:p>
    <w:p w14:paraId="6F4C324D" w14:textId="3F131CC1" w:rsidR="005F3252" w:rsidRDefault="005F3252" w:rsidP="00BB12B1">
      <w:pPr>
        <w:rPr>
          <w:lang w:val="en-US"/>
        </w:rPr>
      </w:pPr>
      <w:r>
        <w:rPr>
          <w:lang w:val="en-US"/>
        </w:rPr>
        <w:t>6.</w:t>
      </w:r>
      <w:r w:rsidRPr="005F3252">
        <w:rPr>
          <w:lang w:val="en-US"/>
        </w:rPr>
        <w:t xml:space="preserve"> </w:t>
      </w:r>
      <w:r>
        <w:rPr>
          <w:lang w:val="en-US"/>
        </w:rPr>
        <w:t>Layer 6 (Presentation Layer): 10 bytes</w:t>
      </w:r>
    </w:p>
    <w:p w14:paraId="3185781C" w14:textId="631C594E" w:rsidR="005F3252" w:rsidRDefault="005F3252" w:rsidP="00BB12B1">
      <w:pPr>
        <w:rPr>
          <w:lang w:val="en-US"/>
        </w:rPr>
      </w:pPr>
      <w:r>
        <w:rPr>
          <w:lang w:val="en-US"/>
        </w:rPr>
        <w:t>7.</w:t>
      </w:r>
      <w:r w:rsidRPr="005F3252">
        <w:rPr>
          <w:lang w:val="en-US"/>
        </w:rPr>
        <w:t xml:space="preserve"> </w:t>
      </w:r>
      <w:r>
        <w:rPr>
          <w:lang w:val="en-US"/>
        </w:rPr>
        <w:t>Layer 7 (Application Layer): 12 bytes</w:t>
      </w:r>
    </w:p>
    <w:p w14:paraId="3F00210B" w14:textId="2BE6A0BF" w:rsidR="005F3252" w:rsidRPr="00BB12B1" w:rsidRDefault="005F3252" w:rsidP="00BB12B1">
      <w:r>
        <w:rPr>
          <w:lang w:val="en-US"/>
        </w:rPr>
        <w:t>Calculate the total number of bytes in the final frame that will be transmitted over the physical medium.</w:t>
      </w:r>
    </w:p>
    <w:p w14:paraId="2BE164DA" w14:textId="5F180B34" w:rsidR="00BB12B1" w:rsidRPr="00BB12B1" w:rsidRDefault="00BB12B1" w:rsidP="00BB12B1">
      <w:pPr>
        <w:rPr>
          <w:lang w:val="en-US"/>
        </w:rPr>
      </w:pPr>
    </w:p>
    <w:p w14:paraId="6D6FFEC9" w14:textId="0482B2B5" w:rsidR="0011476C" w:rsidRPr="00610F94" w:rsidRDefault="0011476C" w:rsidP="006602C0">
      <w:pPr>
        <w:pStyle w:val="BodyText"/>
        <w:spacing w:before="153"/>
        <w:jc w:val="both"/>
        <w:rPr>
          <w:rFonts w:ascii="Times New Roman" w:hAnsi="Times New Roman" w:cs="Times New Roman"/>
          <w:color w:val="000000" w:themeColor="text1"/>
          <w:sz w:val="32"/>
          <w:szCs w:val="32"/>
        </w:rPr>
      </w:pPr>
    </w:p>
    <w:p w14:paraId="564CA2EB" w14:textId="77777777" w:rsidR="006602C0" w:rsidRPr="00610F94" w:rsidRDefault="006602C0" w:rsidP="006602C0">
      <w:pPr>
        <w:spacing w:after="0" w:line="240" w:lineRule="auto"/>
        <w:rPr>
          <w:sz w:val="32"/>
          <w:szCs w:val="32"/>
        </w:rPr>
      </w:pPr>
    </w:p>
    <w:p w14:paraId="2F3600ED" w14:textId="5512EE30" w:rsidR="006602C0" w:rsidRPr="002D3F52" w:rsidRDefault="006602C0" w:rsidP="006602C0"/>
    <w:p w14:paraId="0C4DA5CF" w14:textId="4970254F" w:rsidR="00064886" w:rsidRDefault="00BF0CCB">
      <w:pPr>
        <w:rPr>
          <w:b/>
          <w:bCs/>
          <w:u w:val="single"/>
        </w:rPr>
      </w:pPr>
      <w:r w:rsidRPr="00BF0CCB">
        <w:rPr>
          <w:b/>
          <w:bCs/>
          <w:u w:val="single"/>
        </w:rPr>
        <w:t>SOLUTIONS</w:t>
      </w:r>
    </w:p>
    <w:p w14:paraId="609E848D" w14:textId="7EF053BD" w:rsidR="0011476C" w:rsidRPr="002D3F52" w:rsidRDefault="0011476C" w:rsidP="0011476C">
      <w:pPr>
        <w:pStyle w:val="ListParagraph"/>
        <w:numPr>
          <w:ilvl w:val="0"/>
          <w:numId w:val="6"/>
        </w:numPr>
        <w:rPr>
          <w:lang w:val="en-US"/>
        </w:rPr>
      </w:pPr>
      <w:r w:rsidRPr="002D3F52">
        <w:t>We have a digital medium with a data rate of 10 Mbps. How many 64-kbps voice channels can be carried by this medium if we use DSSS with the Barker sequence?</w:t>
      </w:r>
    </w:p>
    <w:p w14:paraId="143DCAFD" w14:textId="3A675C43" w:rsidR="0011476C" w:rsidRDefault="0011476C" w:rsidP="003941EA">
      <w:pPr>
        <w:pStyle w:val="NormalWeb"/>
      </w:pPr>
      <w:r>
        <w:t>Solution:</w:t>
      </w:r>
    </w:p>
    <w:p w14:paraId="40328AA5" w14:textId="77777777" w:rsidR="0011476C" w:rsidRPr="0011476C" w:rsidRDefault="0011476C" w:rsidP="001147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1476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 xml:space="preserve">To solve this, we need to use the concept of </w:t>
      </w:r>
      <w:r w:rsidRPr="0011476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irect Sequence Spread Spectrum (DSSS)</w:t>
      </w:r>
      <w:r w:rsidRPr="0011476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which spreads the signal by a spreading factor derived from the length of the spreading code (in this case, the </w:t>
      </w:r>
      <w:r w:rsidRPr="0011476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arker sequence</w:t>
      </w:r>
      <w:r w:rsidRPr="0011476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.</w:t>
      </w:r>
    </w:p>
    <w:p w14:paraId="6DFDB45B" w14:textId="77777777" w:rsidR="0011476C" w:rsidRPr="0011476C" w:rsidRDefault="0011476C" w:rsidP="0011476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11476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Given:</w:t>
      </w:r>
    </w:p>
    <w:p w14:paraId="38FCEDC9" w14:textId="77777777" w:rsidR="0011476C" w:rsidRPr="0011476C" w:rsidRDefault="0011476C" w:rsidP="0011476C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1476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ata rate of the digital medium</w:t>
      </w:r>
      <w:r w:rsidRPr="0011476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10 Mbps</w:t>
      </w:r>
    </w:p>
    <w:p w14:paraId="5A3B130E" w14:textId="77777777" w:rsidR="0011476C" w:rsidRPr="0011476C" w:rsidRDefault="0011476C" w:rsidP="0011476C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1476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Voice channel rate</w:t>
      </w:r>
      <w:r w:rsidRPr="0011476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64 kbps</w:t>
      </w:r>
    </w:p>
    <w:p w14:paraId="2756F487" w14:textId="77777777" w:rsidR="0011476C" w:rsidRPr="0011476C" w:rsidRDefault="0011476C" w:rsidP="0011476C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1476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arker sequence</w:t>
      </w:r>
      <w:r w:rsidRPr="0011476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Typically, the Barker sequence used for DSSS has a length of </w:t>
      </w:r>
      <w:r w:rsidRPr="0011476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11 chips</w:t>
      </w:r>
      <w:r w:rsidRPr="0011476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4DEF9CDC" w14:textId="77777777" w:rsidR="0011476C" w:rsidRDefault="0011476C" w:rsidP="001147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1476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n DSSS, the original signal is multiplied by a spreading code, increasing the bandwidth required. The </w:t>
      </w:r>
      <w:r w:rsidRPr="0011476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preading factor</w:t>
      </w:r>
      <w:r w:rsidRPr="0011476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or processing gain) is determined by the length of the Barker sequence. The bandwidth of each voice channel is increased by a factor equal to the length of the Barker sequence.</w:t>
      </w:r>
    </w:p>
    <w:p w14:paraId="7B384EDE" w14:textId="77777777" w:rsidR="0011476C" w:rsidRDefault="0011476C" w:rsidP="001147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1359D291" w14:textId="16CE1640" w:rsidR="0011476C" w:rsidRPr="0011476C" w:rsidRDefault="0011476C" w:rsidP="001147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1476C"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7B09CD81" wp14:editId="4CC759D5">
            <wp:extent cx="5731510" cy="2713990"/>
            <wp:effectExtent l="0" t="0" r="2540" b="0"/>
            <wp:docPr id="21439683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968396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265F1" w14:textId="5C4E9DFF" w:rsidR="0011476C" w:rsidRDefault="0011476C" w:rsidP="003941EA">
      <w:pPr>
        <w:pStyle w:val="NormalWeb"/>
      </w:pPr>
      <w:r w:rsidRPr="0011476C">
        <w:rPr>
          <w:noProof/>
        </w:rPr>
        <w:drawing>
          <wp:inline distT="0" distB="0" distL="0" distR="0" wp14:anchorId="4F103247" wp14:editId="14EFA871">
            <wp:extent cx="5731510" cy="1720215"/>
            <wp:effectExtent l="0" t="0" r="2540" b="0"/>
            <wp:docPr id="20586182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861825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9E022" w14:textId="77777777" w:rsidR="00BB12B1" w:rsidRDefault="00BB12B1" w:rsidP="003941EA">
      <w:pPr>
        <w:pStyle w:val="NormalWeb"/>
      </w:pPr>
    </w:p>
    <w:p w14:paraId="74650B44" w14:textId="77777777" w:rsidR="00BB12B1" w:rsidRDefault="00BB12B1" w:rsidP="003941EA">
      <w:pPr>
        <w:pStyle w:val="NormalWeb"/>
      </w:pPr>
    </w:p>
    <w:p w14:paraId="13B212D1" w14:textId="28205748" w:rsidR="00BB12B1" w:rsidRPr="00BB12B1" w:rsidRDefault="00BB12B1" w:rsidP="00BB12B1">
      <w:r>
        <w:lastRenderedPageBreak/>
        <w:t>2.</w:t>
      </w:r>
      <w:r w:rsidRPr="00BB12B1">
        <w:t xml:space="preserve"> Assume that a voice channel occupies a bandwidth of 4 kHz. We need to multiplex 10 voice channels with guard bands of 500 Hz using FDM. Calculate the required bandwidth.</w:t>
      </w:r>
    </w:p>
    <w:p w14:paraId="318897F2" w14:textId="77777777" w:rsidR="00BB12B1" w:rsidRDefault="00BB12B1" w:rsidP="00BB12B1">
      <w:pPr>
        <w:pStyle w:val="ListParagraph"/>
        <w:rPr>
          <w:lang w:val="en-US"/>
        </w:rPr>
      </w:pPr>
      <w:r w:rsidRPr="00BB12B1">
        <w:t xml:space="preserve">b) </w:t>
      </w:r>
      <w:r w:rsidRPr="00BB12B1">
        <w:rPr>
          <w:lang w:val="en-US"/>
        </w:rPr>
        <w:t>What is the maximum size of the data field for a 3-slot Bluetooth frame at basic rate? Explain your answer</w:t>
      </w:r>
    </w:p>
    <w:p w14:paraId="15008DAE" w14:textId="03BE95F3" w:rsidR="00BB12B1" w:rsidRPr="00BB12B1" w:rsidRDefault="00BB12B1" w:rsidP="003941EA">
      <w:pPr>
        <w:pStyle w:val="NormalWeb"/>
        <w:rPr>
          <w:u w:val="single"/>
        </w:rPr>
      </w:pPr>
      <w:r w:rsidRPr="00BB12B1">
        <w:rPr>
          <w:u w:val="single"/>
        </w:rPr>
        <w:t>SOLUTION:</w:t>
      </w:r>
      <w:r w:rsidRPr="00BB12B1">
        <w:rPr>
          <w:noProof/>
          <w:u w:val="single"/>
        </w:rPr>
        <w:drawing>
          <wp:inline distT="0" distB="0" distL="0" distR="0" wp14:anchorId="46ADB7C9" wp14:editId="6549476E">
            <wp:extent cx="5731510" cy="2786380"/>
            <wp:effectExtent l="0" t="0" r="2540" b="0"/>
            <wp:docPr id="13299451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994514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B12B1">
        <w:rPr>
          <w:noProof/>
        </w:rPr>
        <w:t xml:space="preserve"> </w:t>
      </w:r>
      <w:r w:rsidRPr="00BB12B1">
        <w:rPr>
          <w:noProof/>
          <w:u w:val="single"/>
        </w:rPr>
        <w:drawing>
          <wp:inline distT="0" distB="0" distL="0" distR="0" wp14:anchorId="32EAAFE1" wp14:editId="5397DB22">
            <wp:extent cx="5731510" cy="3279775"/>
            <wp:effectExtent l="0" t="0" r="2540" b="0"/>
            <wp:docPr id="19481753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17533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7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3594C" w14:textId="77777777" w:rsidR="00BB12B1" w:rsidRDefault="00BB12B1" w:rsidP="003941EA">
      <w:pPr>
        <w:pStyle w:val="NormalWeb"/>
      </w:pPr>
    </w:p>
    <w:p w14:paraId="373CEC8C" w14:textId="77777777" w:rsidR="00177EB8" w:rsidRDefault="00177EB8" w:rsidP="003941EA">
      <w:pPr>
        <w:pStyle w:val="NormalWeb"/>
      </w:pPr>
    </w:p>
    <w:p w14:paraId="675A2773" w14:textId="77777777" w:rsidR="00177EB8" w:rsidRDefault="00177EB8" w:rsidP="003941EA">
      <w:pPr>
        <w:pStyle w:val="NormalWeb"/>
      </w:pPr>
    </w:p>
    <w:p w14:paraId="4687C14A" w14:textId="1B574F52" w:rsidR="00BB12B1" w:rsidRDefault="00BB12B1" w:rsidP="00BB12B1">
      <w:pPr>
        <w:rPr>
          <w:lang w:val="en-US"/>
        </w:rPr>
      </w:pPr>
      <w:r>
        <w:rPr>
          <w:lang w:val="en-US"/>
        </w:rPr>
        <w:lastRenderedPageBreak/>
        <w:t>3.</w:t>
      </w:r>
      <w:r w:rsidRPr="00BB12B1">
        <w:rPr>
          <w:lang w:val="en-US"/>
        </w:rPr>
        <w:t xml:space="preserve">Frames of 1000 bits are sent over a 1-Mbps channel using </w:t>
      </w:r>
      <w:proofErr w:type="gramStart"/>
      <w:r w:rsidRPr="00BB12B1">
        <w:rPr>
          <w:lang w:val="en-US"/>
        </w:rPr>
        <w:t>a</w:t>
      </w:r>
      <w:r>
        <w:rPr>
          <w:lang w:val="en-US"/>
        </w:rPr>
        <w:t xml:space="preserve"> </w:t>
      </w:r>
      <w:r w:rsidRPr="00BB12B1">
        <w:rPr>
          <w:lang w:val="en-US"/>
        </w:rPr>
        <w:t xml:space="preserve"> geostationary</w:t>
      </w:r>
      <w:proofErr w:type="gramEnd"/>
      <w:r w:rsidRPr="00BB12B1">
        <w:rPr>
          <w:lang w:val="en-US"/>
        </w:rPr>
        <w:t xml:space="preserve"> satellite whose propagation time from the earth is</w:t>
      </w:r>
      <w:r>
        <w:rPr>
          <w:lang w:val="en-US"/>
        </w:rPr>
        <w:t xml:space="preserve"> </w:t>
      </w:r>
      <w:r w:rsidRPr="00BB12B1">
        <w:rPr>
          <w:lang w:val="en-US"/>
        </w:rPr>
        <w:t xml:space="preserve"> 270 msec. Acknowledgements are always piggybacked onto data frames. The headers are very short. Three-bit sequence </w:t>
      </w:r>
      <w:proofErr w:type="gramStart"/>
      <w:r w:rsidRPr="00BB12B1">
        <w:rPr>
          <w:lang w:val="en-US"/>
        </w:rPr>
        <w:t>numbers</w:t>
      </w:r>
      <w:r>
        <w:rPr>
          <w:lang w:val="en-US"/>
        </w:rPr>
        <w:t xml:space="preserve"> </w:t>
      </w:r>
      <w:r w:rsidRPr="00BB12B1">
        <w:rPr>
          <w:lang w:val="en-US"/>
        </w:rPr>
        <w:t xml:space="preserve"> are</w:t>
      </w:r>
      <w:proofErr w:type="gramEnd"/>
      <w:r w:rsidRPr="00BB12B1">
        <w:rPr>
          <w:lang w:val="en-US"/>
        </w:rPr>
        <w:t xml:space="preserve"> used. What is the maximum achievable channel </w:t>
      </w:r>
      <w:proofErr w:type="gramStart"/>
      <w:r w:rsidRPr="00BB12B1">
        <w:rPr>
          <w:lang w:val="en-US"/>
        </w:rPr>
        <w:t>utilization</w:t>
      </w:r>
      <w:r>
        <w:rPr>
          <w:lang w:val="en-US"/>
        </w:rPr>
        <w:t xml:space="preserve"> </w:t>
      </w:r>
      <w:r w:rsidRPr="00BB12B1">
        <w:rPr>
          <w:lang w:val="en-US"/>
        </w:rPr>
        <w:t xml:space="preserve"> for</w:t>
      </w:r>
      <w:proofErr w:type="gramEnd"/>
      <w:r w:rsidRPr="00BB12B1">
        <w:rPr>
          <w:lang w:val="en-US"/>
        </w:rPr>
        <w:t xml:space="preserve"> (a) Stop-and-wait? (b) Protocol 5? (c) Protocol 6?</w:t>
      </w:r>
    </w:p>
    <w:p w14:paraId="0611D875" w14:textId="77777777" w:rsidR="00BB12B1" w:rsidRDefault="00BB12B1" w:rsidP="00BB12B1">
      <w:pPr>
        <w:rPr>
          <w:lang w:val="en-US"/>
        </w:rPr>
      </w:pPr>
    </w:p>
    <w:p w14:paraId="52D99770" w14:textId="0763AE49" w:rsidR="000A0E4E" w:rsidRDefault="00BB12B1" w:rsidP="000A0E4E">
      <w:pPr>
        <w:rPr>
          <w:noProof/>
        </w:rPr>
      </w:pPr>
      <w:r w:rsidRPr="00BB12B1">
        <w:rPr>
          <w:noProof/>
        </w:rPr>
        <w:drawing>
          <wp:inline distT="0" distB="0" distL="0" distR="0" wp14:anchorId="3FDCFD73" wp14:editId="503C0542">
            <wp:extent cx="5731510" cy="3100705"/>
            <wp:effectExtent l="0" t="0" r="2540" b="4445"/>
            <wp:docPr id="11843917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439178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B12B1">
        <w:rPr>
          <w:noProof/>
        </w:rPr>
        <w:t xml:space="preserve"> </w:t>
      </w:r>
      <w:r w:rsidRPr="00BB12B1">
        <w:rPr>
          <w:noProof/>
        </w:rPr>
        <w:drawing>
          <wp:inline distT="0" distB="0" distL="0" distR="0" wp14:anchorId="036F6553" wp14:editId="35860E1D">
            <wp:extent cx="5731510" cy="2974340"/>
            <wp:effectExtent l="0" t="0" r="2540" b="0"/>
            <wp:docPr id="20259666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96667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B12B1">
        <w:rPr>
          <w:noProof/>
        </w:rPr>
        <w:t xml:space="preserve"> </w:t>
      </w:r>
      <w:r w:rsidRPr="00BB12B1">
        <w:rPr>
          <w:noProof/>
        </w:rPr>
        <w:lastRenderedPageBreak/>
        <w:drawing>
          <wp:inline distT="0" distB="0" distL="0" distR="0" wp14:anchorId="3649960D" wp14:editId="0FCA0197">
            <wp:extent cx="5731510" cy="2451100"/>
            <wp:effectExtent l="0" t="0" r="2540" b="6350"/>
            <wp:docPr id="3604681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46812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B12B1">
        <w:rPr>
          <w:noProof/>
        </w:rPr>
        <w:t xml:space="preserve"> </w:t>
      </w:r>
      <w:r w:rsidRPr="00BB12B1">
        <w:rPr>
          <w:noProof/>
        </w:rPr>
        <w:drawing>
          <wp:inline distT="0" distB="0" distL="0" distR="0" wp14:anchorId="11F30BF4" wp14:editId="2F7E451D">
            <wp:extent cx="5731510" cy="3022600"/>
            <wp:effectExtent l="0" t="0" r="2540" b="6350"/>
            <wp:docPr id="10151782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517828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B12B1">
        <w:rPr>
          <w:noProof/>
        </w:rPr>
        <w:t xml:space="preserve"> </w:t>
      </w:r>
      <w:r w:rsidRPr="00BB12B1">
        <w:rPr>
          <w:noProof/>
        </w:rPr>
        <w:lastRenderedPageBreak/>
        <w:drawing>
          <wp:inline distT="0" distB="0" distL="0" distR="0" wp14:anchorId="74CF507A" wp14:editId="5859D8B6">
            <wp:extent cx="5731510" cy="2235835"/>
            <wp:effectExtent l="0" t="0" r="2540" b="0"/>
            <wp:docPr id="3476235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62359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B12B1">
        <w:rPr>
          <w:noProof/>
        </w:rPr>
        <w:t xml:space="preserve"> </w:t>
      </w:r>
      <w:r w:rsidRPr="00BB12B1">
        <w:rPr>
          <w:noProof/>
        </w:rPr>
        <w:drawing>
          <wp:inline distT="0" distB="0" distL="0" distR="0" wp14:anchorId="1C32C2D9" wp14:editId="6837D672">
            <wp:extent cx="5731510" cy="2958465"/>
            <wp:effectExtent l="0" t="0" r="2540" b="0"/>
            <wp:docPr id="19545971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459716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B12B1">
        <w:rPr>
          <w:noProof/>
        </w:rPr>
        <w:t xml:space="preserve"> </w:t>
      </w:r>
    </w:p>
    <w:p w14:paraId="2B2523C7" w14:textId="77777777" w:rsidR="000A0E4E" w:rsidRDefault="000A0E4E" w:rsidP="000A0E4E">
      <w:pPr>
        <w:rPr>
          <w:noProof/>
        </w:rPr>
      </w:pPr>
    </w:p>
    <w:p w14:paraId="336B0B72" w14:textId="77777777" w:rsidR="000A0E4E" w:rsidRDefault="000A0E4E" w:rsidP="000A0E4E">
      <w:pPr>
        <w:rPr>
          <w:noProof/>
        </w:rPr>
      </w:pPr>
    </w:p>
    <w:p w14:paraId="7D22F8C1" w14:textId="77777777" w:rsidR="000A0E4E" w:rsidRDefault="000A0E4E" w:rsidP="000A0E4E">
      <w:pPr>
        <w:rPr>
          <w:noProof/>
        </w:rPr>
      </w:pPr>
    </w:p>
    <w:p w14:paraId="261FAF53" w14:textId="7E1535AE" w:rsidR="000A0E4E" w:rsidRDefault="000A0E4E" w:rsidP="000A0E4E">
      <w:pPr>
        <w:rPr>
          <w:lang w:val="en-US"/>
        </w:rPr>
      </w:pPr>
      <w:r>
        <w:rPr>
          <w:noProof/>
        </w:rPr>
        <w:t>4.</w:t>
      </w:r>
      <w:r w:rsidRPr="000A0E4E">
        <w:rPr>
          <w:lang w:val="en-US"/>
        </w:rPr>
        <w:t xml:space="preserve"> </w:t>
      </w:r>
      <w:r>
        <w:rPr>
          <w:lang w:val="en-US"/>
        </w:rPr>
        <w:t xml:space="preserve">4.A data packet of 1200 bytes to be transmitted over a network using the OSI model. The overhead added </w:t>
      </w:r>
      <w:proofErr w:type="spellStart"/>
      <w:r>
        <w:rPr>
          <w:lang w:val="en-US"/>
        </w:rPr>
        <w:t>added</w:t>
      </w:r>
      <w:proofErr w:type="spellEnd"/>
      <w:r>
        <w:rPr>
          <w:lang w:val="en-US"/>
        </w:rPr>
        <w:t xml:space="preserve"> by each layer is as follows.</w:t>
      </w:r>
    </w:p>
    <w:p w14:paraId="2895C7B7" w14:textId="77777777" w:rsidR="000A0E4E" w:rsidRDefault="000A0E4E" w:rsidP="000A0E4E">
      <w:pPr>
        <w:rPr>
          <w:lang w:val="en-US"/>
        </w:rPr>
      </w:pPr>
      <w:r>
        <w:rPr>
          <w:lang w:val="en-US"/>
        </w:rPr>
        <w:t>1. Layer 1 (Physical Layer): 18 bytes</w:t>
      </w:r>
    </w:p>
    <w:p w14:paraId="151B72AD" w14:textId="77777777" w:rsidR="000A0E4E" w:rsidRDefault="000A0E4E" w:rsidP="000A0E4E">
      <w:pPr>
        <w:rPr>
          <w:lang w:val="en-US"/>
        </w:rPr>
      </w:pPr>
      <w:r>
        <w:rPr>
          <w:lang w:val="en-US"/>
        </w:rPr>
        <w:t>2.</w:t>
      </w:r>
      <w:r w:rsidRPr="004A2579">
        <w:rPr>
          <w:lang w:val="en-US"/>
        </w:rPr>
        <w:t xml:space="preserve"> </w:t>
      </w:r>
      <w:r>
        <w:rPr>
          <w:lang w:val="en-US"/>
        </w:rPr>
        <w:t>Layer 2 (Data Link Layer): 28 bytes</w:t>
      </w:r>
    </w:p>
    <w:p w14:paraId="590B1D5B" w14:textId="77777777" w:rsidR="000A0E4E" w:rsidRDefault="000A0E4E" w:rsidP="000A0E4E">
      <w:pPr>
        <w:rPr>
          <w:lang w:val="en-US"/>
        </w:rPr>
      </w:pPr>
      <w:r>
        <w:rPr>
          <w:lang w:val="en-US"/>
        </w:rPr>
        <w:t>3.</w:t>
      </w:r>
      <w:r w:rsidRPr="004A2579">
        <w:rPr>
          <w:lang w:val="en-US"/>
        </w:rPr>
        <w:t xml:space="preserve"> </w:t>
      </w:r>
      <w:r>
        <w:rPr>
          <w:lang w:val="en-US"/>
        </w:rPr>
        <w:t>Layer 3 (Network Layer): 36 bytes</w:t>
      </w:r>
    </w:p>
    <w:p w14:paraId="1A7202FA" w14:textId="77777777" w:rsidR="000A0E4E" w:rsidRDefault="000A0E4E" w:rsidP="000A0E4E">
      <w:pPr>
        <w:rPr>
          <w:lang w:val="en-US"/>
        </w:rPr>
      </w:pPr>
      <w:r>
        <w:rPr>
          <w:lang w:val="en-US"/>
        </w:rPr>
        <w:t>4.</w:t>
      </w:r>
      <w:r w:rsidRPr="004A2579">
        <w:rPr>
          <w:lang w:val="en-US"/>
        </w:rPr>
        <w:t xml:space="preserve"> </w:t>
      </w:r>
      <w:r>
        <w:rPr>
          <w:lang w:val="en-US"/>
        </w:rPr>
        <w:t>Layer 4 (Transport Layer): 45 bytes</w:t>
      </w:r>
    </w:p>
    <w:p w14:paraId="22E8FF46" w14:textId="77777777" w:rsidR="000A0E4E" w:rsidRDefault="000A0E4E" w:rsidP="000A0E4E">
      <w:pPr>
        <w:rPr>
          <w:lang w:val="en-US"/>
        </w:rPr>
      </w:pPr>
      <w:r>
        <w:rPr>
          <w:lang w:val="en-US"/>
        </w:rPr>
        <w:t>5.</w:t>
      </w:r>
      <w:r w:rsidRPr="005F3252">
        <w:rPr>
          <w:lang w:val="en-US"/>
        </w:rPr>
        <w:t xml:space="preserve"> </w:t>
      </w:r>
      <w:r>
        <w:rPr>
          <w:lang w:val="en-US"/>
        </w:rPr>
        <w:t>Layer 5 (Session Layer): 8 bytes</w:t>
      </w:r>
    </w:p>
    <w:p w14:paraId="5F95DAB9" w14:textId="77777777" w:rsidR="000A0E4E" w:rsidRDefault="000A0E4E" w:rsidP="000A0E4E">
      <w:pPr>
        <w:rPr>
          <w:lang w:val="en-US"/>
        </w:rPr>
      </w:pPr>
      <w:r>
        <w:rPr>
          <w:lang w:val="en-US"/>
        </w:rPr>
        <w:t>6.</w:t>
      </w:r>
      <w:r w:rsidRPr="005F3252">
        <w:rPr>
          <w:lang w:val="en-US"/>
        </w:rPr>
        <w:t xml:space="preserve"> </w:t>
      </w:r>
      <w:r>
        <w:rPr>
          <w:lang w:val="en-US"/>
        </w:rPr>
        <w:t>Layer 6 (Presentation Layer): 10 bytes</w:t>
      </w:r>
    </w:p>
    <w:p w14:paraId="12F4D130" w14:textId="77777777" w:rsidR="000A0E4E" w:rsidRDefault="000A0E4E" w:rsidP="000A0E4E">
      <w:pPr>
        <w:rPr>
          <w:lang w:val="en-US"/>
        </w:rPr>
      </w:pPr>
      <w:r>
        <w:rPr>
          <w:lang w:val="en-US"/>
        </w:rPr>
        <w:t>7.</w:t>
      </w:r>
      <w:r w:rsidRPr="005F3252">
        <w:rPr>
          <w:lang w:val="en-US"/>
        </w:rPr>
        <w:t xml:space="preserve"> </w:t>
      </w:r>
      <w:r>
        <w:rPr>
          <w:lang w:val="en-US"/>
        </w:rPr>
        <w:t>Layer 7 (Application Layer): 12 bytes</w:t>
      </w:r>
    </w:p>
    <w:p w14:paraId="5509DA14" w14:textId="77777777" w:rsidR="000A0E4E" w:rsidRPr="00BB12B1" w:rsidRDefault="000A0E4E" w:rsidP="000A0E4E">
      <w:r>
        <w:rPr>
          <w:lang w:val="en-US"/>
        </w:rPr>
        <w:lastRenderedPageBreak/>
        <w:t>Calculate the total number of bytes in the final frame that will be transmitted over the physical medium.</w:t>
      </w:r>
    </w:p>
    <w:p w14:paraId="4A6CFA3E" w14:textId="76002195" w:rsidR="000A0E4E" w:rsidRDefault="000A0E4E" w:rsidP="000A0E4E"/>
    <w:p w14:paraId="009377B0" w14:textId="77777777" w:rsidR="000A0E4E" w:rsidRDefault="000A0E4E" w:rsidP="000A0E4E">
      <w:pPr>
        <w:pStyle w:val="Heading3"/>
      </w:pPr>
      <w:r>
        <w:t>Given:</w:t>
      </w:r>
    </w:p>
    <w:p w14:paraId="34633FCE" w14:textId="77777777" w:rsidR="000A0E4E" w:rsidRDefault="000A0E4E" w:rsidP="000A0E4E">
      <w:pPr>
        <w:numPr>
          <w:ilvl w:val="0"/>
          <w:numId w:val="10"/>
        </w:numPr>
        <w:spacing w:before="100" w:beforeAutospacing="1" w:after="100" w:afterAutospacing="1" w:line="240" w:lineRule="auto"/>
      </w:pPr>
      <w:r>
        <w:t xml:space="preserve">Original data packet size = </w:t>
      </w:r>
      <w:r>
        <w:rPr>
          <w:rStyle w:val="Strong"/>
        </w:rPr>
        <w:t>1200 bytes</w:t>
      </w:r>
    </w:p>
    <w:p w14:paraId="5E938366" w14:textId="77777777" w:rsidR="000A0E4E" w:rsidRDefault="000A0E4E" w:rsidP="000A0E4E">
      <w:pPr>
        <w:numPr>
          <w:ilvl w:val="0"/>
          <w:numId w:val="10"/>
        </w:numPr>
        <w:spacing w:before="100" w:beforeAutospacing="1" w:after="100" w:afterAutospacing="1" w:line="240" w:lineRule="auto"/>
      </w:pPr>
      <w:r>
        <w:t xml:space="preserve">Layer 1 (Physical Layer): </w:t>
      </w:r>
      <w:r>
        <w:rPr>
          <w:rStyle w:val="Strong"/>
        </w:rPr>
        <w:t>18 bytes</w:t>
      </w:r>
    </w:p>
    <w:p w14:paraId="5C24C2EC" w14:textId="77777777" w:rsidR="000A0E4E" w:rsidRDefault="000A0E4E" w:rsidP="000A0E4E">
      <w:pPr>
        <w:numPr>
          <w:ilvl w:val="0"/>
          <w:numId w:val="10"/>
        </w:numPr>
        <w:spacing w:before="100" w:beforeAutospacing="1" w:after="100" w:afterAutospacing="1" w:line="240" w:lineRule="auto"/>
      </w:pPr>
      <w:r>
        <w:t xml:space="preserve">Layer 2 (Data Link Layer): </w:t>
      </w:r>
      <w:r>
        <w:rPr>
          <w:rStyle w:val="Strong"/>
        </w:rPr>
        <w:t>28 bytes</w:t>
      </w:r>
    </w:p>
    <w:p w14:paraId="0956B83F" w14:textId="77777777" w:rsidR="000A0E4E" w:rsidRDefault="000A0E4E" w:rsidP="000A0E4E">
      <w:pPr>
        <w:numPr>
          <w:ilvl w:val="0"/>
          <w:numId w:val="10"/>
        </w:numPr>
        <w:spacing w:before="100" w:beforeAutospacing="1" w:after="100" w:afterAutospacing="1" w:line="240" w:lineRule="auto"/>
      </w:pPr>
      <w:r>
        <w:t xml:space="preserve">Layer 3 (Network Layer): </w:t>
      </w:r>
      <w:r>
        <w:rPr>
          <w:rStyle w:val="Strong"/>
        </w:rPr>
        <w:t>36 bytes</w:t>
      </w:r>
    </w:p>
    <w:p w14:paraId="5EE6FA90" w14:textId="77777777" w:rsidR="000A0E4E" w:rsidRDefault="000A0E4E" w:rsidP="000A0E4E">
      <w:pPr>
        <w:numPr>
          <w:ilvl w:val="0"/>
          <w:numId w:val="10"/>
        </w:numPr>
        <w:spacing w:before="100" w:beforeAutospacing="1" w:after="100" w:afterAutospacing="1" w:line="240" w:lineRule="auto"/>
      </w:pPr>
      <w:r>
        <w:t xml:space="preserve">Layer 4 (Transport Layer): </w:t>
      </w:r>
      <w:r>
        <w:rPr>
          <w:rStyle w:val="Strong"/>
        </w:rPr>
        <w:t>45 bytes</w:t>
      </w:r>
    </w:p>
    <w:p w14:paraId="5E27508F" w14:textId="77777777" w:rsidR="000A0E4E" w:rsidRDefault="000A0E4E" w:rsidP="000A0E4E">
      <w:pPr>
        <w:numPr>
          <w:ilvl w:val="0"/>
          <w:numId w:val="10"/>
        </w:numPr>
        <w:spacing w:before="100" w:beforeAutospacing="1" w:after="100" w:afterAutospacing="1" w:line="240" w:lineRule="auto"/>
      </w:pPr>
      <w:r>
        <w:t xml:space="preserve">Layer 5 (Session Layer): </w:t>
      </w:r>
      <w:r>
        <w:rPr>
          <w:rStyle w:val="Strong"/>
        </w:rPr>
        <w:t>8 bytes</w:t>
      </w:r>
    </w:p>
    <w:p w14:paraId="254A6D85" w14:textId="77777777" w:rsidR="000A0E4E" w:rsidRDefault="000A0E4E" w:rsidP="000A0E4E">
      <w:pPr>
        <w:numPr>
          <w:ilvl w:val="0"/>
          <w:numId w:val="10"/>
        </w:numPr>
        <w:spacing w:before="100" w:beforeAutospacing="1" w:after="100" w:afterAutospacing="1" w:line="240" w:lineRule="auto"/>
      </w:pPr>
      <w:r>
        <w:t xml:space="preserve">Layer 6 (Presentation Layer): </w:t>
      </w:r>
      <w:r>
        <w:rPr>
          <w:rStyle w:val="Strong"/>
        </w:rPr>
        <w:t>10 bytes</w:t>
      </w:r>
    </w:p>
    <w:p w14:paraId="33584C8D" w14:textId="77777777" w:rsidR="000A0E4E" w:rsidRDefault="000A0E4E" w:rsidP="000A0E4E">
      <w:pPr>
        <w:numPr>
          <w:ilvl w:val="0"/>
          <w:numId w:val="10"/>
        </w:numPr>
        <w:spacing w:before="100" w:beforeAutospacing="1" w:after="100" w:afterAutospacing="1" w:line="240" w:lineRule="auto"/>
      </w:pPr>
      <w:r>
        <w:t xml:space="preserve">Layer 7 (Application Layer): </w:t>
      </w:r>
      <w:r>
        <w:rPr>
          <w:rStyle w:val="Strong"/>
        </w:rPr>
        <w:t>12 bytes</w:t>
      </w:r>
    </w:p>
    <w:p w14:paraId="5D7D90C4" w14:textId="77777777" w:rsidR="000A0E4E" w:rsidRDefault="000A0E4E" w:rsidP="000A0E4E">
      <w:pPr>
        <w:pStyle w:val="Heading3"/>
      </w:pPr>
      <w:r>
        <w:t>Steps:</w:t>
      </w:r>
    </w:p>
    <w:p w14:paraId="35279D59" w14:textId="77777777" w:rsidR="000A0E4E" w:rsidRDefault="000A0E4E" w:rsidP="000A0E4E">
      <w:pPr>
        <w:numPr>
          <w:ilvl w:val="0"/>
          <w:numId w:val="11"/>
        </w:numPr>
        <w:spacing w:before="100" w:beforeAutospacing="1" w:after="100" w:afterAutospacing="1" w:line="240" w:lineRule="auto"/>
      </w:pPr>
      <w:r>
        <w:t xml:space="preserve">Start with the original data packet size: </w:t>
      </w:r>
      <w:r>
        <w:rPr>
          <w:rStyle w:val="Strong"/>
        </w:rPr>
        <w:t>1200 bytes</w:t>
      </w:r>
    </w:p>
    <w:p w14:paraId="4BCC399F" w14:textId="77777777" w:rsidR="000A0E4E" w:rsidRDefault="000A0E4E" w:rsidP="000A0E4E">
      <w:pPr>
        <w:numPr>
          <w:ilvl w:val="0"/>
          <w:numId w:val="11"/>
        </w:numPr>
        <w:spacing w:before="100" w:beforeAutospacing="1" w:after="100" w:afterAutospacing="1" w:line="240" w:lineRule="auto"/>
      </w:pPr>
      <w:r>
        <w:t>Add the overheads from all the layers:</w:t>
      </w:r>
    </w:p>
    <w:p w14:paraId="04A49DD7" w14:textId="77777777" w:rsidR="000A0E4E" w:rsidRDefault="000A0E4E" w:rsidP="000A0E4E">
      <w:pPr>
        <w:spacing w:after="0"/>
        <w:rPr>
          <w:rStyle w:val="katex-mathml"/>
        </w:rPr>
      </w:pPr>
      <w:r>
        <w:rPr>
          <w:rStyle w:val="katex-mathml"/>
        </w:rPr>
        <w:t>Total overhead=18+28+36+45+8+10+12=157 bytes</w:t>
      </w:r>
    </w:p>
    <w:p w14:paraId="308DC97F" w14:textId="77777777" w:rsidR="000A0E4E" w:rsidRDefault="000A0E4E" w:rsidP="000A0E4E">
      <w:pPr>
        <w:spacing w:after="0"/>
      </w:pPr>
    </w:p>
    <w:p w14:paraId="38DD67C4" w14:textId="379D81EA" w:rsidR="000A0E4E" w:rsidRDefault="000A0E4E" w:rsidP="000A0E4E">
      <w:pPr>
        <w:spacing w:after="0"/>
      </w:pPr>
      <w:r>
        <w:t>Add the total overhead to the original data packet size:</w:t>
      </w:r>
    </w:p>
    <w:p w14:paraId="20E29AC1" w14:textId="165106CD" w:rsidR="000A0E4E" w:rsidRDefault="000A0E4E" w:rsidP="000A0E4E">
      <w:pPr>
        <w:spacing w:after="0"/>
      </w:pPr>
      <w:r>
        <w:rPr>
          <w:rStyle w:val="mord"/>
        </w:rPr>
        <w:t>Final size</w:t>
      </w:r>
      <w:r>
        <w:rPr>
          <w:rStyle w:val="mrel"/>
        </w:rPr>
        <w:t>=</w:t>
      </w:r>
      <w:r>
        <w:rPr>
          <w:rStyle w:val="mord"/>
        </w:rPr>
        <w:t>1200</w:t>
      </w:r>
      <w:r>
        <w:rPr>
          <w:rStyle w:val="mbin"/>
        </w:rPr>
        <w:t>+</w:t>
      </w:r>
      <w:r>
        <w:rPr>
          <w:rStyle w:val="mord"/>
        </w:rPr>
        <w:t>157</w:t>
      </w:r>
      <w:r>
        <w:rPr>
          <w:rStyle w:val="mrel"/>
        </w:rPr>
        <w:t>=</w:t>
      </w:r>
      <w:r>
        <w:rPr>
          <w:rStyle w:val="mord"/>
        </w:rPr>
        <w:t>1357 bytes</w:t>
      </w:r>
    </w:p>
    <w:p w14:paraId="30579BB5" w14:textId="77777777" w:rsidR="000A0E4E" w:rsidRDefault="000A0E4E" w:rsidP="000A0E4E">
      <w:pPr>
        <w:pStyle w:val="Heading3"/>
      </w:pPr>
      <w:r>
        <w:t>Final answer:</w:t>
      </w:r>
    </w:p>
    <w:p w14:paraId="2BFD2E12" w14:textId="77777777" w:rsidR="000A0E4E" w:rsidRDefault="000A0E4E" w:rsidP="000A0E4E">
      <w:pPr>
        <w:pStyle w:val="NormalWeb"/>
      </w:pPr>
      <w:r>
        <w:t xml:space="preserve">The total number of bytes in the final frame that will be transmitted over the physical medium is </w:t>
      </w:r>
      <w:r>
        <w:rPr>
          <w:rStyle w:val="Strong"/>
        </w:rPr>
        <w:t>1357 bytes</w:t>
      </w:r>
      <w:r>
        <w:t>.</w:t>
      </w:r>
    </w:p>
    <w:p w14:paraId="2C4FA00A" w14:textId="2ADD2EAC" w:rsidR="00BF0CCB" w:rsidRDefault="00BF0CCB"/>
    <w:sectPr w:rsidR="00BF0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DC16DF"/>
    <w:multiLevelType w:val="multilevel"/>
    <w:tmpl w:val="51DE2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857FC2"/>
    <w:multiLevelType w:val="multilevel"/>
    <w:tmpl w:val="FCE2F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852820"/>
    <w:multiLevelType w:val="hybridMultilevel"/>
    <w:tmpl w:val="3E6C15B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1519C7"/>
    <w:multiLevelType w:val="hybridMultilevel"/>
    <w:tmpl w:val="208607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ACB3751"/>
    <w:multiLevelType w:val="hybridMultilevel"/>
    <w:tmpl w:val="3E6C15B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48054A"/>
    <w:multiLevelType w:val="hybridMultilevel"/>
    <w:tmpl w:val="3E6C15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6D1EA2"/>
    <w:multiLevelType w:val="hybridMultilevel"/>
    <w:tmpl w:val="3E6C15B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5977AD"/>
    <w:multiLevelType w:val="hybridMultilevel"/>
    <w:tmpl w:val="3E6C15B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840B9C"/>
    <w:multiLevelType w:val="hybridMultilevel"/>
    <w:tmpl w:val="3E6C15B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7D1C63"/>
    <w:multiLevelType w:val="multilevel"/>
    <w:tmpl w:val="63C014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33841A1"/>
    <w:multiLevelType w:val="hybridMultilevel"/>
    <w:tmpl w:val="3E6C15B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9F6A0E"/>
    <w:multiLevelType w:val="multilevel"/>
    <w:tmpl w:val="CEDEC8E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32257790">
    <w:abstractNumId w:val="5"/>
  </w:num>
  <w:num w:numId="2" w16cid:durableId="598486000">
    <w:abstractNumId w:val="3"/>
  </w:num>
  <w:num w:numId="3" w16cid:durableId="1361739631">
    <w:abstractNumId w:val="6"/>
  </w:num>
  <w:num w:numId="4" w16cid:durableId="34936488">
    <w:abstractNumId w:val="10"/>
  </w:num>
  <w:num w:numId="5" w16cid:durableId="199365717">
    <w:abstractNumId w:val="2"/>
  </w:num>
  <w:num w:numId="6" w16cid:durableId="2020345921">
    <w:abstractNumId w:val="7"/>
  </w:num>
  <w:num w:numId="7" w16cid:durableId="1283727299">
    <w:abstractNumId w:val="1"/>
  </w:num>
  <w:num w:numId="8" w16cid:durableId="1247418255">
    <w:abstractNumId w:val="4"/>
  </w:num>
  <w:num w:numId="9" w16cid:durableId="45687350">
    <w:abstractNumId w:val="8"/>
  </w:num>
  <w:num w:numId="10" w16cid:durableId="892233743">
    <w:abstractNumId w:val="0"/>
  </w:num>
  <w:num w:numId="11" w16cid:durableId="560601212">
    <w:abstractNumId w:val="9"/>
  </w:num>
  <w:num w:numId="12" w16cid:durableId="94322682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1MDYxNzA1NzAwNDJW0lEKTi0uzszPAykwrwUApS3mUiwAAAA="/>
  </w:docVars>
  <w:rsids>
    <w:rsidRoot w:val="00DE0E7C"/>
    <w:rsid w:val="00024804"/>
    <w:rsid w:val="000617B5"/>
    <w:rsid w:val="00064886"/>
    <w:rsid w:val="00074C78"/>
    <w:rsid w:val="000761DC"/>
    <w:rsid w:val="000A0E4E"/>
    <w:rsid w:val="000D0A19"/>
    <w:rsid w:val="0011476C"/>
    <w:rsid w:val="00177EB8"/>
    <w:rsid w:val="0019707A"/>
    <w:rsid w:val="0026460B"/>
    <w:rsid w:val="003941EA"/>
    <w:rsid w:val="00444ACE"/>
    <w:rsid w:val="004821A5"/>
    <w:rsid w:val="004A2579"/>
    <w:rsid w:val="005C133C"/>
    <w:rsid w:val="005F3252"/>
    <w:rsid w:val="006602C0"/>
    <w:rsid w:val="0068402B"/>
    <w:rsid w:val="008050DA"/>
    <w:rsid w:val="0098435F"/>
    <w:rsid w:val="00BB12B1"/>
    <w:rsid w:val="00BD2C60"/>
    <w:rsid w:val="00BF0CCB"/>
    <w:rsid w:val="00BF342C"/>
    <w:rsid w:val="00C30659"/>
    <w:rsid w:val="00C459BC"/>
    <w:rsid w:val="00CC2B36"/>
    <w:rsid w:val="00DA649C"/>
    <w:rsid w:val="00DE0E7C"/>
    <w:rsid w:val="00F65DB7"/>
    <w:rsid w:val="00F87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C596F"/>
  <w15:chartTrackingRefBased/>
  <w15:docId w15:val="{040C3A4E-C01D-49F1-9419-8B49B2724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147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A0E4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A0E4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2B36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6602C0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kern w:val="0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6602C0"/>
    <w:rPr>
      <w:rFonts w:ascii="Cambria" w:eastAsia="Cambria" w:hAnsi="Cambria" w:cs="Cambria"/>
      <w:kern w:val="0"/>
      <w:lang w:val="en-US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3941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3941EA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1476C"/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A0E4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A0E4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katex-mathml">
    <w:name w:val="katex-mathml"/>
    <w:basedOn w:val="DefaultParagraphFont"/>
    <w:rsid w:val="000A0E4E"/>
  </w:style>
  <w:style w:type="character" w:customStyle="1" w:styleId="mord">
    <w:name w:val="mord"/>
    <w:basedOn w:val="DefaultParagraphFont"/>
    <w:rsid w:val="000A0E4E"/>
  </w:style>
  <w:style w:type="character" w:customStyle="1" w:styleId="mrel">
    <w:name w:val="mrel"/>
    <w:basedOn w:val="DefaultParagraphFont"/>
    <w:rsid w:val="000A0E4E"/>
  </w:style>
  <w:style w:type="character" w:customStyle="1" w:styleId="mbin">
    <w:name w:val="mbin"/>
    <w:basedOn w:val="DefaultParagraphFont"/>
    <w:rsid w:val="000A0E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2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6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72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2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7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049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68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613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89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6097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9668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5421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50764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0988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27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74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821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436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705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156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60192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41224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957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8717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1782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4713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3200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95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4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3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7</Pages>
  <Words>604</Words>
  <Characters>344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 C</dc:creator>
  <cp:keywords/>
  <dc:description/>
  <cp:lastModifiedBy>senthil C</cp:lastModifiedBy>
  <cp:revision>15</cp:revision>
  <dcterms:created xsi:type="dcterms:W3CDTF">2024-08-30T14:57:00Z</dcterms:created>
  <dcterms:modified xsi:type="dcterms:W3CDTF">2024-09-05T15:09:00Z</dcterms:modified>
</cp:coreProperties>
</file>